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X286b49df827fb7ebc59343e481e5a96d9d9139f"/>
    <w:p>
      <w:pPr>
        <w:pStyle w:val="Heading1"/>
      </w:pPr>
      <w:r>
        <w:t xml:space="preserve">Internship Application Letter for Computer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dellín, Colombia</w:t>
      </w:r>
    </w:p>
    <w:bookmarkStart w:id="20" w:name="Xc8fedd0551c865e391fd8c4d8b59fbb023e9a46"/>
    <w:p>
      <w:pPr>
        <w:pStyle w:val="Heading2"/>
      </w:pPr>
      <w:r>
        <w:t xml:space="preserve">Subject: Enthusiastic Application for Computer Engineer Internship Position</w:t>
      </w:r>
    </w:p>
    <w:p>
      <w:pPr>
        <w:pStyle w:val="FirstParagraph"/>
      </w:pPr>
      <w:r>
        <w:t xml:space="preserve">Dear Hiring Manager,</w:t>
      </w:r>
    </w:p>
    <w:p>
      <w:pPr>
        <w:pStyle w:val="BodyText"/>
      </w:pPr>
      <w:r>
        <w:t xml:space="preserve">I am writing with profound enthusiasm to submit my application for the Computer Engineer Internship position at your esteemed organization in Medellín, Colombia. As a dedicated and forward-thinking student of Computer Engineering at the University of Antioquia, I have consistently sought opportunities to apply my technical skills within the dynamic context of Colombia Medellín's rapidly evolving technological ecosystem. This Internship Application Letter represents not just a formal submission, but a genuine expression of my commitment to contributing meaningfully to Medellín's transformation into Colombia's premier innovation hub.</w:t>
      </w:r>
    </w:p>
    <w:p>
      <w:pPr>
        <w:pStyle w:val="BodyText"/>
      </w:pPr>
      <w:r>
        <w:t xml:space="preserve">My academic journey has been meticulously designed to align with the technological demands of modern industry, particularly within the Colombian context. I have completed advanced coursework in Distributed Systems, Machine Learning Applications, and Mobile Application Development – all subjects directly relevant to the challenges facing technology firms in Medellín. My final-year project involved developing a predictive analytics model for urban mobility patterns using real-time data from Medellín's public transport network (SITP), which demonstrated my ability to tackle complex problems with practical solutions. This project was inspired by the city's ambitious "Medellín como Ciudad Digital" initiative, reflecting my deep interest in contributing to Colombia Medellín's smart city evolution.</w:t>
      </w:r>
    </w:p>
    <w:p>
      <w:pPr>
        <w:pStyle w:val="BodyText"/>
      </w:pPr>
      <w:r>
        <w:t xml:space="preserve">What sets me apart is not merely technical proficiency but a culturally informed approach to technology development. During my studies, I actively participated in the "Innovate Medellín" student hackathon series, where I collaborated with peers from diverse backgrounds to address local challenges such as optimizing waste management routes for municipal services – an initiative directly supported by the city's environmental sustainability programs. This experience taught me that successful technology implementation requires understanding both technical systems and community needs, a principle I believe is essential for any Computer Engineer operating within Colombia Medellín's unique socio-technical landscape.</w:t>
      </w:r>
    </w:p>
    <w:p>
      <w:pPr>
        <w:pStyle w:val="BodyText"/>
      </w:pPr>
      <w:r>
        <w:t xml:space="preserve">My technical toolkit includes proficiency in Python (with extensive experience in data analysis libraries like Pandas and Scikit-learn), Java, JavaScript frameworks (React, Node.js), and cloud platforms including AWS. I have also gained hands-on experience with IoT integration through a university partnership with a local Medellín-based agricultural tech startup. This project involved developing sensor networks to monitor crop conditions in the Aburra Valley – an initiative that directly supports Colombia's agricultural technology advancement while providing valuable field experience in real-world deployment challenges common to our region.</w:t>
      </w:r>
    </w:p>
    <w:p>
      <w:pPr>
        <w:pStyle w:val="BodyText"/>
      </w:pPr>
      <w:r>
        <w:t xml:space="preserve">I am particularly drawn to your company because of your recent work on [mention a specific project or technology from the company website, e.g., "the AI-driven traffic management solution deployed across Medellín's core zones" or "your sustainable energy monitoring platform for the city's metro system"]. Your commitment to leveraging technology for tangible community impact aligns perfectly with my professional ethos. In Colombia Medellín, where digital transformation is not merely an option but a necessity for economic growth and social development, I am eager to apply my skills within an organization that understands this urgency.</w:t>
      </w:r>
    </w:p>
    <w:p>
      <w:pPr>
        <w:pStyle w:val="BodyText"/>
      </w:pPr>
      <w:r>
        <w:t xml:space="preserve">My understanding of the Colombian tech ecosystem extends beyond classroom learning. I have actively followed Medellín's rise as a key player in Latin America's startup scene – a transformation from its past challenges to becoming home to companies like Rappi, Kavak, and numerous innovative scale-ups. I regularly attend events at the "Parque Explora" tech hub and participate in networking sessions hosted by the "Medellín Tech Hub" community. This immersion has deepened my appreciation for how technology can drive inclusive growth – a perspective I would bring to your team as an intern.</w:t>
      </w:r>
    </w:p>
    <w:p>
      <w:pPr>
        <w:pStyle w:val="BodyText"/>
      </w:pPr>
      <w:r>
        <w:t xml:space="preserve">Furthermore, my cultural fluency provides significant value. Having lived in Medellín for all my university years, I understand the nuances of local business practices and community needs that might be overlooked by those unfamiliar with Colombia's social fabric. My native Spanish proficiency (with professional English skills) ensures seamless communication with both local teams and international stakeholders – a critical advantage in today's globalized tech environment. I have also completed a cultural competency workshop through the University of Antioquia focused on inclusive technology development for Latin American communities.</w:t>
      </w:r>
    </w:p>
    <w:p>
      <w:pPr>
        <w:pStyle w:val="BodyText"/>
      </w:pPr>
      <w:r>
        <w:t xml:space="preserve">I am particularly excited about the opportunity to contribute to projects that enhance Colombia Medellín's reputation as a forward-thinking technological center. The city's strategic investment in innovation districts like "Medellín Innovation District" and its emphasis on digital inclusion through initiatives such as "Medellín Digital Schools" create an exceptional environment where my skills as a Computer Engineer can have immediate impact. I am eager to learn from your team's expertise while contributing fresh perspectives on emerging technologies like AI ethics frameworks for Latin American contexts – an area of growing importance in Colombia's regulatory landscape.</w:t>
      </w:r>
    </w:p>
    <w:p>
      <w:pPr>
        <w:pStyle w:val="BodyText"/>
      </w:pPr>
      <w:r>
        <w:t xml:space="preserve">My resume, attached for your review, provides further detail about my academic achievements, technical projects, and relevant experience. I am confident that my technical skills combined with my deep appreciation for Medellín's technological aspirations would make me a valuable asset to your internship program. I am available for an interview at your earliest convenience and would be honored to discuss how my background aligns with your team's objectives in Colombia Medellín.</w:t>
      </w:r>
    </w:p>
    <w:p>
      <w:pPr>
        <w:pStyle w:val="BodyText"/>
      </w:pPr>
      <w:r>
        <w:t xml:space="preserve">Thank you for considering my application as part of the next generation of Computer Engineers shaping Colombia's technological future. I look forward to the possibility of contributing to your organization's success while growing under the mentorship of your talented professionals in Medellín, Colombia – a city that embodies innovation, resilience, and digital progress.</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 Medellín, Colombia</dc:title>
  <dc:creator/>
  <cp:keywords/>
  <dcterms:created xsi:type="dcterms:W3CDTF">2026-07-17T06:00:26Z</dcterms:created>
  <dcterms:modified xsi:type="dcterms:W3CDTF">2026-07-17T06:00:26Z</dcterms:modified>
</cp:coreProperties>
</file>

<file path=docProps/custom.xml><?xml version="1.0" encoding="utf-8"?>
<Properties xmlns="http://schemas.openxmlformats.org/officeDocument/2006/custom-properties" xmlns:vt="http://schemas.openxmlformats.org/officeDocument/2006/docPropsVTypes"/>
</file>